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CF3" w:rsidRPr="004A3226" w:rsidRDefault="00052CF3" w:rsidP="00052CF3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>SOCIAL PSYCHOLOGY PROGRAM</w:t>
      </w:r>
    </w:p>
    <w:p w:rsidR="00052CF3" w:rsidRPr="004A3226" w:rsidRDefault="00052CF3" w:rsidP="00052CF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.S.</w:t>
      </w:r>
      <w:r w:rsidRPr="004A3226">
        <w:rPr>
          <w:b/>
          <w:sz w:val="28"/>
          <w:szCs w:val="28"/>
        </w:rPr>
        <w:t xml:space="preserve"> CANDIDATES INTERVIEW SCHEDULE</w:t>
      </w:r>
    </w:p>
    <w:p w:rsidR="00052CF3" w:rsidRPr="004A3226" w:rsidRDefault="00052CF3" w:rsidP="00052CF3">
      <w:pPr>
        <w:jc w:val="center"/>
        <w:rPr>
          <w:b/>
          <w:sz w:val="28"/>
          <w:szCs w:val="28"/>
        </w:rPr>
      </w:pPr>
    </w:p>
    <w:p w:rsidR="00052CF3" w:rsidRPr="004A3226" w:rsidRDefault="00052CF3" w:rsidP="00052CF3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>PLACE:  Social Sciences Building, B-2</w:t>
      </w:r>
      <w:r>
        <w:rPr>
          <w:b/>
          <w:sz w:val="28"/>
          <w:szCs w:val="28"/>
        </w:rPr>
        <w:t>31</w:t>
      </w:r>
    </w:p>
    <w:p w:rsidR="00052CF3" w:rsidRPr="004A3226" w:rsidRDefault="00052CF3" w:rsidP="00052CF3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 xml:space="preserve">DATE: </w:t>
      </w:r>
      <w:r>
        <w:rPr>
          <w:b/>
          <w:sz w:val="28"/>
          <w:szCs w:val="28"/>
        </w:rPr>
        <w:t>2</w:t>
      </w:r>
      <w:bookmarkStart w:id="0" w:name="_GoBack"/>
      <w:bookmarkEnd w:id="0"/>
      <w:r w:rsidRPr="004A3226">
        <w:rPr>
          <w:b/>
          <w:sz w:val="28"/>
          <w:szCs w:val="28"/>
        </w:rPr>
        <w:t xml:space="preserve"> SEPTEMBER 2019</w:t>
      </w:r>
    </w:p>
    <w:p w:rsidR="00052CF3" w:rsidRPr="004A3226" w:rsidRDefault="00052CF3" w:rsidP="00052CF3">
      <w:pPr>
        <w:jc w:val="center"/>
        <w:rPr>
          <w:b/>
          <w:sz w:val="28"/>
          <w:szCs w:val="28"/>
        </w:rPr>
      </w:pPr>
      <w:r w:rsidRPr="004A3226">
        <w:rPr>
          <w:b/>
          <w:sz w:val="28"/>
          <w:szCs w:val="28"/>
        </w:rPr>
        <w:t>TIME: 10:00</w:t>
      </w:r>
    </w:p>
    <w:p w:rsidR="00CB3DCB" w:rsidRDefault="00CB3DCB" w:rsidP="00CB3DCB">
      <w:pPr>
        <w:jc w:val="center"/>
        <w:rPr>
          <w:lang w:val="tr-T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2"/>
        <w:gridCol w:w="1713"/>
        <w:gridCol w:w="4765"/>
      </w:tblGrid>
      <w:tr w:rsidR="00B254D3" w:rsidRPr="00F617EC" w:rsidTr="00B254D3">
        <w:trPr>
          <w:trHeight w:val="315"/>
          <w:jc w:val="center"/>
        </w:trPr>
        <w:tc>
          <w:tcPr>
            <w:tcW w:w="532" w:type="dxa"/>
          </w:tcPr>
          <w:p w:rsidR="00B254D3" w:rsidRPr="00F617EC" w:rsidRDefault="00B254D3" w:rsidP="00F617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1713" w:type="dxa"/>
          </w:tcPr>
          <w:p w:rsidR="00B254D3" w:rsidRPr="00F617EC" w:rsidRDefault="00B254D3" w:rsidP="00F617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icant ID</w:t>
            </w:r>
          </w:p>
        </w:tc>
        <w:tc>
          <w:tcPr>
            <w:tcW w:w="4765" w:type="dxa"/>
            <w:noWrap/>
            <w:hideMark/>
          </w:tcPr>
          <w:p w:rsidR="00B254D3" w:rsidRPr="00F617EC" w:rsidRDefault="00B254D3" w:rsidP="00F617EC">
            <w:pPr>
              <w:jc w:val="center"/>
              <w:rPr>
                <w:b/>
                <w:bCs/>
              </w:rPr>
            </w:pPr>
            <w:r w:rsidRPr="00F617EC">
              <w:rPr>
                <w:b/>
                <w:bCs/>
              </w:rPr>
              <w:t>Last Name</w:t>
            </w:r>
            <w:r>
              <w:rPr>
                <w:b/>
                <w:bCs/>
              </w:rPr>
              <w:t>,</w:t>
            </w:r>
            <w:r w:rsidRPr="00F617EC">
              <w:rPr>
                <w:b/>
                <w:bCs/>
              </w:rPr>
              <w:t xml:space="preserve"> First Name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1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69995</w:t>
            </w:r>
          </w:p>
        </w:tc>
        <w:tc>
          <w:tcPr>
            <w:tcW w:w="4765" w:type="dxa"/>
            <w:noWrap/>
            <w:hideMark/>
          </w:tcPr>
          <w:p w:rsidR="00D074B4" w:rsidRPr="00556DC1" w:rsidRDefault="00D074B4" w:rsidP="00D074B4">
            <w:r w:rsidRPr="00556DC1">
              <w:t>ACAR BERFİN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2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95149</w:t>
            </w:r>
          </w:p>
        </w:tc>
        <w:tc>
          <w:tcPr>
            <w:tcW w:w="4765" w:type="dxa"/>
            <w:noWrap/>
            <w:hideMark/>
          </w:tcPr>
          <w:p w:rsidR="00D074B4" w:rsidRPr="00556DC1" w:rsidRDefault="00D074B4" w:rsidP="00D074B4">
            <w:r w:rsidRPr="00556DC1">
              <w:t>AKDOĞDU DENİZ BESTE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3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70001</w:t>
            </w:r>
          </w:p>
        </w:tc>
        <w:tc>
          <w:tcPr>
            <w:tcW w:w="4765" w:type="dxa"/>
            <w:noWrap/>
            <w:hideMark/>
          </w:tcPr>
          <w:p w:rsidR="00D074B4" w:rsidRPr="00556DC1" w:rsidRDefault="00D074B4" w:rsidP="00D074B4">
            <w:r w:rsidRPr="00556DC1">
              <w:t>AKKOÇ ÖZGE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4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5569</w:t>
            </w:r>
          </w:p>
        </w:tc>
        <w:tc>
          <w:tcPr>
            <w:tcW w:w="4765" w:type="dxa"/>
            <w:noWrap/>
            <w:hideMark/>
          </w:tcPr>
          <w:p w:rsidR="00D074B4" w:rsidRPr="00556DC1" w:rsidRDefault="00D074B4" w:rsidP="00D074B4">
            <w:r w:rsidRPr="00556DC1">
              <w:t>AKKURT SÜMEYRA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5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6553</w:t>
            </w:r>
          </w:p>
        </w:tc>
        <w:tc>
          <w:tcPr>
            <w:tcW w:w="4765" w:type="dxa"/>
            <w:noWrap/>
            <w:hideMark/>
          </w:tcPr>
          <w:p w:rsidR="00D074B4" w:rsidRPr="00556DC1" w:rsidRDefault="00D074B4" w:rsidP="00D074B4">
            <w:r w:rsidRPr="00556DC1">
              <w:t>AKTAR BENGİ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5667E6" w:rsidRDefault="00D074B4" w:rsidP="00D074B4">
            <w:pPr>
              <w:jc w:val="center"/>
              <w:rPr>
                <w:color w:val="7F7F7F" w:themeColor="text1" w:themeTint="80"/>
              </w:rPr>
            </w:pPr>
            <w:r w:rsidRPr="00BC2E01">
              <w:t>6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05296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ALKAN DEFNE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7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903321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ARAFAT AUJ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8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142198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ARARAT AYŞE ÖZGE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9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70076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AYAR İREM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10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1220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BABAOĞLU KÜBRA CEREN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11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1534239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BOZKURT DİLBER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12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76834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ÇALI ECEM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13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4537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DEMİR ŞULE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Pr="00F617EC" w:rsidRDefault="00D074B4" w:rsidP="00D074B4">
            <w:pPr>
              <w:jc w:val="center"/>
            </w:pPr>
            <w:r>
              <w:t>14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1376771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DİCLE ZÜM BURCU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15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5247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ERDEM BANU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16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1789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ERGÜN BİLAL ALPEREN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17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1722115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ERTUĞRUL EZGİ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18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1214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GÜNAY BURAK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19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18968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ILDIR CENK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0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4960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İZGÖRDÜ SİMGE İREM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1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2669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KILIÇ FATMA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2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4360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KOÇ ESİN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3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3193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KURTAR NUR GULSAH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4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69565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KURTOĞLU SİMGE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lastRenderedPageBreak/>
              <w:t>25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2670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KURUÇAY ENES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6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2370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ODACI MESUT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7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41652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OKAT ATAKAN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8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76883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ÖNER EZGİ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29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2882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ÖZAKAY ÖZGÜN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0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76891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ÖZDAL PERİHAN ASLI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1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1557123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ÖZSOYLU CEYHUN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2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70373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SAYAT RUŞEN ALİ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3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05775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SÖĞÜTÇÜKLÜ CAHİDE SİBEL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4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67151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SPORAN MARİİA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5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82592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ŞAHİN MELİH CAN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6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4965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TAŞYÜREK EZGİ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7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2069672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TERZİ PINAR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8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0773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YAŞAR PINAR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39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1911411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YELKEN İLGI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40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0584</w:t>
            </w:r>
          </w:p>
        </w:tc>
        <w:tc>
          <w:tcPr>
            <w:tcW w:w="4765" w:type="dxa"/>
            <w:noWrap/>
          </w:tcPr>
          <w:p w:rsidR="00D074B4" w:rsidRPr="00556DC1" w:rsidRDefault="00D074B4" w:rsidP="00D074B4">
            <w:r w:rsidRPr="00556DC1">
              <w:t>YILMAZ BERKAY</w:t>
            </w:r>
          </w:p>
        </w:tc>
      </w:tr>
      <w:tr w:rsidR="00D074B4" w:rsidRPr="00F617EC" w:rsidTr="00B254D3">
        <w:trPr>
          <w:trHeight w:val="300"/>
          <w:jc w:val="center"/>
        </w:trPr>
        <w:tc>
          <w:tcPr>
            <w:tcW w:w="532" w:type="dxa"/>
          </w:tcPr>
          <w:p w:rsidR="00D074B4" w:rsidRDefault="00D074B4" w:rsidP="00D074B4">
            <w:pPr>
              <w:jc w:val="center"/>
            </w:pPr>
            <w:r>
              <w:t>41</w:t>
            </w:r>
          </w:p>
        </w:tc>
        <w:tc>
          <w:tcPr>
            <w:tcW w:w="1713" w:type="dxa"/>
          </w:tcPr>
          <w:p w:rsidR="00D074B4" w:rsidRPr="00556DC1" w:rsidRDefault="00D074B4" w:rsidP="00D074B4">
            <w:r w:rsidRPr="00556DC1">
              <w:t>9850527</w:t>
            </w:r>
          </w:p>
        </w:tc>
        <w:tc>
          <w:tcPr>
            <w:tcW w:w="4765" w:type="dxa"/>
            <w:noWrap/>
          </w:tcPr>
          <w:p w:rsidR="00D074B4" w:rsidRDefault="00D074B4" w:rsidP="00D074B4">
            <w:r w:rsidRPr="00556DC1">
              <w:t>YORULMAZ OZGUN BILGE</w:t>
            </w:r>
          </w:p>
        </w:tc>
      </w:tr>
    </w:tbl>
    <w:p w:rsidR="000B6119" w:rsidRPr="00E90EC3" w:rsidRDefault="000B6119" w:rsidP="00D074B4">
      <w:pPr>
        <w:spacing w:before="0"/>
        <w:jc w:val="center"/>
        <w:rPr>
          <w:lang w:val="tr-TR"/>
        </w:rPr>
      </w:pPr>
    </w:p>
    <w:sectPr w:rsidR="000B6119" w:rsidRPr="00E90EC3" w:rsidSect="00254E1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515A62"/>
    <w:multiLevelType w:val="hybridMultilevel"/>
    <w:tmpl w:val="4398A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cztLQwMzI1MTJV0lEKTi0uzszPAykwqgUATltf/iwAAAA="/>
  </w:docVars>
  <w:rsids>
    <w:rsidRoot w:val="00CB3DCB"/>
    <w:rsid w:val="00052CF3"/>
    <w:rsid w:val="000878D8"/>
    <w:rsid w:val="000B6119"/>
    <w:rsid w:val="000C1952"/>
    <w:rsid w:val="00166F9B"/>
    <w:rsid w:val="001C0958"/>
    <w:rsid w:val="00254E13"/>
    <w:rsid w:val="00286665"/>
    <w:rsid w:val="00294BBB"/>
    <w:rsid w:val="00307BC2"/>
    <w:rsid w:val="00453D24"/>
    <w:rsid w:val="00453EEC"/>
    <w:rsid w:val="00492CC0"/>
    <w:rsid w:val="004A0BD3"/>
    <w:rsid w:val="005667E6"/>
    <w:rsid w:val="00676393"/>
    <w:rsid w:val="006A5698"/>
    <w:rsid w:val="006E5D9A"/>
    <w:rsid w:val="007714D9"/>
    <w:rsid w:val="00877DFE"/>
    <w:rsid w:val="00955797"/>
    <w:rsid w:val="00956F8E"/>
    <w:rsid w:val="00A03A62"/>
    <w:rsid w:val="00A2001D"/>
    <w:rsid w:val="00AD204E"/>
    <w:rsid w:val="00B254D3"/>
    <w:rsid w:val="00BC2E01"/>
    <w:rsid w:val="00C21CAA"/>
    <w:rsid w:val="00CB3DCB"/>
    <w:rsid w:val="00D0549E"/>
    <w:rsid w:val="00D074B4"/>
    <w:rsid w:val="00D86E25"/>
    <w:rsid w:val="00E90EC3"/>
    <w:rsid w:val="00F6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5A954"/>
  <w15:chartTrackingRefBased/>
  <w15:docId w15:val="{501A7328-4888-4A9D-B180-72A2918BE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Times New Roman"/>
        <w:sz w:val="28"/>
        <w:szCs w:val="22"/>
        <w:lang w:val="en-US" w:eastAsia="en-US" w:bidi="ar-SA"/>
      </w:rPr>
    </w:rPrDefault>
    <w:pPrDefault>
      <w:pPr>
        <w:spacing w:after="12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BBB"/>
    <w:pPr>
      <w:spacing w:before="120"/>
      <w:jc w:val="left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1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0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4E1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E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7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goz</dc:creator>
  <cp:keywords/>
  <dc:description/>
  <cp:lastModifiedBy>banu</cp:lastModifiedBy>
  <cp:revision>4</cp:revision>
  <cp:lastPrinted>2018-06-26T14:13:00Z</cp:lastPrinted>
  <dcterms:created xsi:type="dcterms:W3CDTF">2019-08-30T08:34:00Z</dcterms:created>
  <dcterms:modified xsi:type="dcterms:W3CDTF">2019-08-30T08:58:00Z</dcterms:modified>
</cp:coreProperties>
</file>